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1B5A10" w14:textId="77777777" w:rsidR="00E11C40" w:rsidRDefault="00000000">
      <w:pPr>
        <w:rPr>
          <w:b/>
        </w:rPr>
      </w:pPr>
      <w:r>
        <w:rPr>
          <w:b/>
        </w:rPr>
        <w:t>Database Dev. &amp; Use</w:t>
      </w:r>
    </w:p>
    <w:p w14:paraId="5A5B0DF9" w14:textId="658BF5C5" w:rsidR="00E11C40" w:rsidRDefault="00000000">
      <w:r>
        <w:rPr>
          <w:b/>
        </w:rPr>
        <w:t xml:space="preserve">Assignment </w:t>
      </w:r>
      <w:r w:rsidR="00A33BA1">
        <w:rPr>
          <w:b/>
        </w:rPr>
        <w:t>10</w:t>
      </w:r>
      <w:r>
        <w:rPr>
          <w:b/>
        </w:rPr>
        <w:t>.1</w:t>
      </w:r>
    </w:p>
    <w:p w14:paraId="7233F474" w14:textId="77777777" w:rsidR="00E11C40" w:rsidRDefault="00E11C40">
      <w:pPr>
        <w:rPr>
          <w:b/>
          <w:u w:val="single"/>
        </w:rPr>
      </w:pPr>
    </w:p>
    <w:p w14:paraId="4E35EEAA" w14:textId="77777777" w:rsidR="00E11C40" w:rsidRDefault="00000000">
      <w:pPr>
        <w:rPr>
          <w:b/>
          <w:u w:val="single"/>
        </w:rPr>
      </w:pPr>
      <w:r>
        <w:rPr>
          <w:b/>
          <w:u w:val="single"/>
        </w:rPr>
        <w:t>Group 3</w:t>
      </w:r>
    </w:p>
    <w:p w14:paraId="0611D896" w14:textId="77777777" w:rsidR="00E11C40" w:rsidRDefault="00000000">
      <w:r>
        <w:t>Jacob Darling</w:t>
      </w:r>
    </w:p>
    <w:p w14:paraId="75AEAA63" w14:textId="77777777" w:rsidR="00E11C40" w:rsidRDefault="00000000">
      <w:r>
        <w:t>Austen Erickson</w:t>
      </w:r>
    </w:p>
    <w:p w14:paraId="48CB8523" w14:textId="77777777" w:rsidR="00E11C40" w:rsidRDefault="00000000">
      <w:r>
        <w:t>Gretchen Mojica Carrero</w:t>
      </w:r>
    </w:p>
    <w:p w14:paraId="42BF5C37" w14:textId="77777777" w:rsidR="00E11C40" w:rsidRDefault="00000000">
      <w:proofErr w:type="spellStart"/>
      <w:r>
        <w:t>Mikaila</w:t>
      </w:r>
      <w:proofErr w:type="spellEnd"/>
      <w:r>
        <w:t xml:space="preserve"> </w:t>
      </w:r>
      <w:proofErr w:type="spellStart"/>
      <w:r>
        <w:t>Steinbrugge</w:t>
      </w:r>
      <w:proofErr w:type="spellEnd"/>
    </w:p>
    <w:p w14:paraId="42419547" w14:textId="77777777" w:rsidR="00E11C40" w:rsidRDefault="00000000">
      <w:r>
        <w:t>Hugo Vega Hernandez</w:t>
      </w:r>
    </w:p>
    <w:p w14:paraId="6908A2D3" w14:textId="77777777" w:rsidR="00E11C40" w:rsidRDefault="00E11C40">
      <w:pPr>
        <w:rPr>
          <w:b/>
        </w:rPr>
      </w:pPr>
    </w:p>
    <w:p w14:paraId="0B5B7749" w14:textId="77777777" w:rsidR="00E11C40" w:rsidRDefault="00E11C40">
      <w:pPr>
        <w:rPr>
          <w:b/>
        </w:rPr>
      </w:pPr>
    </w:p>
    <w:p w14:paraId="4EFBDDF2" w14:textId="77777777" w:rsidR="00E11C40" w:rsidRDefault="00E11C40">
      <w:pPr>
        <w:rPr>
          <w:b/>
        </w:rPr>
      </w:pPr>
    </w:p>
    <w:p w14:paraId="2F7E701F" w14:textId="77777777" w:rsidR="00E11C40" w:rsidRDefault="00000000">
      <w:pPr>
        <w:rPr>
          <w:b/>
        </w:rPr>
      </w:pPr>
      <w:r>
        <w:rPr>
          <w:b/>
        </w:rPr>
        <w:t>Business Rules</w:t>
      </w:r>
    </w:p>
    <w:p w14:paraId="20A01B9F" w14:textId="77777777" w:rsidR="00E11C40" w:rsidRDefault="00000000">
      <w:pPr>
        <w:numPr>
          <w:ilvl w:val="0"/>
          <w:numId w:val="1"/>
        </w:numPr>
      </w:pPr>
      <w:r>
        <w:t>A customer can sign up for multiple excursions</w:t>
      </w:r>
    </w:p>
    <w:p w14:paraId="39506BBE" w14:textId="77777777" w:rsidR="00E11C40" w:rsidRDefault="00000000">
      <w:pPr>
        <w:numPr>
          <w:ilvl w:val="0"/>
          <w:numId w:val="1"/>
        </w:numPr>
      </w:pPr>
      <w:r>
        <w:t>A customer can have zero or many vaccinations</w:t>
      </w:r>
    </w:p>
    <w:p w14:paraId="5D422EB7" w14:textId="77777777" w:rsidR="00E11C40" w:rsidRDefault="00000000">
      <w:pPr>
        <w:numPr>
          <w:ilvl w:val="0"/>
          <w:numId w:val="1"/>
        </w:numPr>
      </w:pPr>
      <w:r>
        <w:t>A trip can require zero or many vaccinations</w:t>
      </w:r>
    </w:p>
    <w:p w14:paraId="4F070263" w14:textId="77777777" w:rsidR="00E11C40" w:rsidRDefault="00000000">
      <w:pPr>
        <w:numPr>
          <w:ilvl w:val="0"/>
          <w:numId w:val="1"/>
        </w:numPr>
      </w:pPr>
      <w:r>
        <w:t>A trip can require zero or many types of equipment</w:t>
      </w:r>
    </w:p>
    <w:p w14:paraId="5AF37CFC" w14:textId="77777777" w:rsidR="00E11C40" w:rsidRDefault="00000000">
      <w:pPr>
        <w:numPr>
          <w:ilvl w:val="0"/>
          <w:numId w:val="1"/>
        </w:numPr>
      </w:pPr>
      <w:r>
        <w:t>A customer can either rent or buy units of types of equipment</w:t>
      </w:r>
    </w:p>
    <w:p w14:paraId="4A0EB466" w14:textId="77777777" w:rsidR="00E11C40" w:rsidRDefault="00000000">
      <w:pPr>
        <w:numPr>
          <w:ilvl w:val="0"/>
          <w:numId w:val="1"/>
        </w:numPr>
      </w:pPr>
      <w:r>
        <w:t>An excursion has many customers, there is a minimum required number of customers on a trip for the excursion to be feasible</w:t>
      </w:r>
    </w:p>
    <w:p w14:paraId="312B99A1" w14:textId="77777777" w:rsidR="00E11C40" w:rsidRDefault="00000000">
      <w:pPr>
        <w:numPr>
          <w:ilvl w:val="0"/>
          <w:numId w:val="1"/>
        </w:numPr>
      </w:pPr>
      <w:r>
        <w:t>A sale or rental of equipment is a separate transaction for each equipment type</w:t>
      </w:r>
    </w:p>
    <w:p w14:paraId="70B17087" w14:textId="77777777" w:rsidR="00E11C40" w:rsidRDefault="00000000">
      <w:pPr>
        <w:numPr>
          <w:ilvl w:val="0"/>
          <w:numId w:val="1"/>
        </w:numPr>
      </w:pPr>
      <w:r>
        <w:t>An equipment unit that is over five years old is a problem (safety reasons)</w:t>
      </w:r>
    </w:p>
    <w:p w14:paraId="6236F057" w14:textId="77777777" w:rsidR="00E11C40" w:rsidRDefault="00E11C40"/>
    <w:p w14:paraId="70AF18D6" w14:textId="77777777" w:rsidR="00E11C40" w:rsidRDefault="00000000">
      <w:r>
        <w:t>** Note on language:</w:t>
      </w:r>
    </w:p>
    <w:p w14:paraId="0858C4C7" w14:textId="77777777" w:rsidR="00E11C40" w:rsidRDefault="00000000">
      <w:pPr>
        <w:numPr>
          <w:ilvl w:val="0"/>
          <w:numId w:val="2"/>
        </w:numPr>
      </w:pPr>
      <w:r>
        <w:t>Excursion is one instance of a trip. A trip may be of type “Camping in the Australian Outback” and an excursion is a specific instance of that trip on a specific date range – there could be many excursions of type “Camping in the Outback” in a year.</w:t>
      </w:r>
    </w:p>
    <w:p w14:paraId="5081C3A9" w14:textId="77777777" w:rsidR="00E11C40" w:rsidRDefault="00000000">
      <w:pPr>
        <w:numPr>
          <w:ilvl w:val="0"/>
          <w:numId w:val="2"/>
        </w:numPr>
      </w:pPr>
      <w:r>
        <w:t>Equipment is like “snowshoes” and an equipment unit is “this particular pair of snowshoes.”</w:t>
      </w:r>
    </w:p>
    <w:p w14:paraId="1D3BFB2B" w14:textId="77777777" w:rsidR="00E11C40" w:rsidRDefault="00E11C40"/>
    <w:p w14:paraId="211F731F" w14:textId="77777777" w:rsidR="00E11C40" w:rsidRDefault="00000000">
      <w:pPr>
        <w:rPr>
          <w:b/>
        </w:rPr>
      </w:pPr>
      <w:r>
        <w:rPr>
          <w:b/>
        </w:rPr>
        <w:t>Assumptions</w:t>
      </w:r>
    </w:p>
    <w:p w14:paraId="4E901F36" w14:textId="77777777" w:rsidR="00E11C40" w:rsidRDefault="00000000">
      <w:pPr>
        <w:numPr>
          <w:ilvl w:val="0"/>
          <w:numId w:val="3"/>
        </w:numPr>
      </w:pPr>
      <w:r>
        <w:t xml:space="preserve">A customer will not sign up for overlapping excursions as it is impossible for them to be in two places at once </w:t>
      </w:r>
    </w:p>
    <w:p w14:paraId="0A0A483E" w14:textId="77777777" w:rsidR="00E11C40" w:rsidRDefault="00000000">
      <w:pPr>
        <w:numPr>
          <w:ilvl w:val="0"/>
          <w:numId w:val="3"/>
        </w:numPr>
      </w:pPr>
      <w:r>
        <w:t>A customer will either rent or buy equipment, they cannot provide their own equipment (safety reasons?)</w:t>
      </w:r>
    </w:p>
    <w:p w14:paraId="47821C09" w14:textId="77777777" w:rsidR="00E11C40" w:rsidRDefault="00000000">
      <w:pPr>
        <w:numPr>
          <w:ilvl w:val="0"/>
          <w:numId w:val="3"/>
        </w:numPr>
      </w:pPr>
      <w:r>
        <w:t>Two excursions of the same trip type can happen simultaneously</w:t>
      </w:r>
    </w:p>
    <w:p w14:paraId="657A50DF" w14:textId="77777777" w:rsidR="00E11C40" w:rsidRDefault="00000000">
      <w:pPr>
        <w:numPr>
          <w:ilvl w:val="0"/>
          <w:numId w:val="3"/>
        </w:numPr>
      </w:pPr>
      <w:r>
        <w:t>Dates of customer bookings will be used for analysis of most popular trip types</w:t>
      </w:r>
    </w:p>
    <w:p w14:paraId="207D5F6B" w14:textId="77777777" w:rsidR="00E11C40" w:rsidRDefault="00000000">
      <w:pPr>
        <w:numPr>
          <w:ilvl w:val="0"/>
          <w:numId w:val="3"/>
        </w:numPr>
      </w:pPr>
      <w:proofErr w:type="gramStart"/>
      <w:r>
        <w:t>Transactions</w:t>
      </w:r>
      <w:proofErr w:type="gramEnd"/>
      <w:r>
        <w:t xml:space="preserve"> types (sale/rental) will be used to determine popularity of renting vs. purchasing.</w:t>
      </w:r>
    </w:p>
    <w:p w14:paraId="04C24EA3" w14:textId="77777777" w:rsidR="00E11C40" w:rsidRDefault="00000000">
      <w:pPr>
        <w:numPr>
          <w:ilvl w:val="0"/>
          <w:numId w:val="3"/>
        </w:numPr>
      </w:pPr>
      <w:r>
        <w:t>Purchase date of equipment units for inventory will be used to determine equipment unit age</w:t>
      </w:r>
    </w:p>
    <w:p w14:paraId="2D4F709F" w14:textId="77777777" w:rsidR="00E11C40" w:rsidRDefault="00E11C40"/>
    <w:p w14:paraId="5BA06072" w14:textId="77777777" w:rsidR="00E11C40" w:rsidRDefault="00E11C40"/>
    <w:p w14:paraId="32A0E9B4" w14:textId="77777777" w:rsidR="00E11C40" w:rsidRDefault="00E11C40"/>
    <w:p w14:paraId="623274A2" w14:textId="77777777" w:rsidR="00E11C40" w:rsidRDefault="00E11C40"/>
    <w:p w14:paraId="44B14750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Table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customers {</w:t>
      </w:r>
    </w:p>
    <w:p w14:paraId="6009A772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id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[primary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key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]</w:t>
      </w:r>
    </w:p>
    <w:p w14:paraId="6D69A304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firstName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string</w:t>
      </w:r>
    </w:p>
    <w:p w14:paraId="089FD228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lastName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string</w:t>
      </w:r>
    </w:p>
    <w:p w14:paraId="764E0C30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xcursion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2B368E77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bookingDate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datetime</w:t>
      </w:r>
    </w:p>
    <w:p w14:paraId="67043CFA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608B4E"/>
          <w:sz w:val="18"/>
          <w:szCs w:val="18"/>
        </w:rPr>
        <w:t xml:space="preserve">// </w:t>
      </w:r>
      <w:proofErr w:type="spellStart"/>
      <w:r>
        <w:rPr>
          <w:rFonts w:ascii="Courier New" w:eastAsia="Courier New" w:hAnsi="Courier New" w:cs="Courier New"/>
          <w:color w:val="608B4E"/>
          <w:sz w:val="18"/>
          <w:szCs w:val="18"/>
        </w:rPr>
        <w:t>bookingDate</w:t>
      </w:r>
      <w:proofErr w:type="spellEnd"/>
      <w:r>
        <w:rPr>
          <w:rFonts w:ascii="Courier New" w:eastAsia="Courier New" w:hAnsi="Courier New" w:cs="Courier New"/>
          <w:color w:val="608B4E"/>
          <w:sz w:val="18"/>
          <w:szCs w:val="18"/>
        </w:rPr>
        <w:t xml:space="preserve"> can be used for later</w:t>
      </w:r>
    </w:p>
    <w:p w14:paraId="28A4232E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608B4E"/>
          <w:sz w:val="18"/>
          <w:szCs w:val="18"/>
        </w:rPr>
        <w:t>// analysis of frequency of bookings for a trip</w:t>
      </w:r>
    </w:p>
    <w:p w14:paraId="3BE665D1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>}</w:t>
      </w:r>
    </w:p>
    <w:p w14:paraId="10DCCF0E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0200148C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Table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vaccinations {</w:t>
      </w:r>
    </w:p>
    <w:p w14:paraId="5820E4C6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id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[primary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key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]</w:t>
      </w:r>
    </w:p>
    <w:p w14:paraId="00F55654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vaccinationName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string</w:t>
      </w:r>
    </w:p>
    <w:p w14:paraId="5EFD8930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>}</w:t>
      </w:r>
    </w:p>
    <w:p w14:paraId="3F84EAE1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69338304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608B4E"/>
          <w:sz w:val="18"/>
          <w:szCs w:val="18"/>
        </w:rPr>
        <w:t>// tracks which vaccinations a customer has</w:t>
      </w:r>
    </w:p>
    <w:p w14:paraId="78362304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Table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customer_vaccionations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{</w:t>
      </w:r>
    </w:p>
    <w:p w14:paraId="4FEA463D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customer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699580AD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vaccination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277669FB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>}</w:t>
      </w:r>
    </w:p>
    <w:p w14:paraId="04CC82B3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34BECF91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Table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trip_type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{</w:t>
      </w:r>
    </w:p>
    <w:p w14:paraId="172DAC8B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id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[primary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key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]</w:t>
      </w:r>
    </w:p>
    <w:p w14:paraId="4E41132F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tripName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string</w:t>
      </w:r>
    </w:p>
    <w:p w14:paraId="3189BEE0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>}</w:t>
      </w:r>
    </w:p>
    <w:p w14:paraId="0C6C7830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384B70A0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Table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excursions {</w:t>
      </w:r>
    </w:p>
    <w:p w14:paraId="412C83E4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id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[primary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key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]</w:t>
      </w:r>
    </w:p>
    <w:p w14:paraId="63CC8C88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tripType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39381AEB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xcursionDate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datetime</w:t>
      </w:r>
    </w:p>
    <w:p w14:paraId="386D7739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visaRequire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569CD6"/>
          <w:sz w:val="18"/>
          <w:szCs w:val="18"/>
        </w:rPr>
        <w:t>boolean</w:t>
      </w:r>
      <w:proofErr w:type="spellEnd"/>
    </w:p>
    <w:p w14:paraId="5A8394FB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aireFarePerPerson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04F741C5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minimumNumCustomers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1CA2DB37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>}</w:t>
      </w:r>
    </w:p>
    <w:p w14:paraId="2EC08CBF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2BE444F8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608B4E"/>
          <w:sz w:val="18"/>
          <w:szCs w:val="18"/>
        </w:rPr>
        <w:t>// to track which customers are on which trip</w:t>
      </w:r>
    </w:p>
    <w:p w14:paraId="6F369FCE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Table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customer_excursion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{</w:t>
      </w:r>
    </w:p>
    <w:p w14:paraId="1D9D8724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xcursion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3F5639BC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customer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69F1A9FA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>}</w:t>
      </w:r>
    </w:p>
    <w:p w14:paraId="7712BD00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24E99965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608B4E"/>
          <w:sz w:val="18"/>
          <w:szCs w:val="18"/>
        </w:rPr>
        <w:lastRenderedPageBreak/>
        <w:t>// To track which vaccinations are required for which trip</w:t>
      </w:r>
    </w:p>
    <w:p w14:paraId="30AE7CDA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Table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required_trip_vaccinations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{</w:t>
      </w:r>
    </w:p>
    <w:p w14:paraId="30F883C6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trip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48E40ED5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vaccination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7019DB4A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>}</w:t>
      </w:r>
    </w:p>
    <w:p w14:paraId="2AFEA4E3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06086DD0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608B4E"/>
          <w:sz w:val="18"/>
          <w:szCs w:val="18"/>
        </w:rPr>
        <w:t>// To track which equipment is required for which trip</w:t>
      </w:r>
    </w:p>
    <w:p w14:paraId="0C6973C5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Table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_trip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{</w:t>
      </w:r>
    </w:p>
    <w:p w14:paraId="448B10AD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260B9AF6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trip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2644883D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>}</w:t>
      </w:r>
    </w:p>
    <w:p w14:paraId="2E2B60D5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512E8898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608B4E"/>
          <w:sz w:val="18"/>
          <w:szCs w:val="18"/>
        </w:rPr>
        <w:t>// to track types of equipment</w:t>
      </w:r>
    </w:p>
    <w:p w14:paraId="013B186C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Table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equipment {</w:t>
      </w:r>
    </w:p>
    <w:p w14:paraId="53249B9C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id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[primary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key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]</w:t>
      </w:r>
    </w:p>
    <w:p w14:paraId="3E72883D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Name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string</w:t>
      </w:r>
    </w:p>
    <w:p w14:paraId="4AE165ED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RentalPrice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440FFFCD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SalePrice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34D538FC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>}</w:t>
      </w:r>
    </w:p>
    <w:p w14:paraId="72F7E965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2BC1BD55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Table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_sales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{</w:t>
      </w:r>
    </w:p>
    <w:p w14:paraId="42892040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id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[primary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key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]</w:t>
      </w:r>
    </w:p>
    <w:p w14:paraId="21A6FDD6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1E64B244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wasRente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569CD6"/>
          <w:sz w:val="18"/>
          <w:szCs w:val="18"/>
        </w:rPr>
        <w:t>boolean</w:t>
      </w:r>
      <w:proofErr w:type="spellEnd"/>
    </w:p>
    <w:p w14:paraId="1817A509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unitsRequisitione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5E2304F0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customer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00814DA6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>}</w:t>
      </w:r>
    </w:p>
    <w:p w14:paraId="7B8C8057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58247BCC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608B4E"/>
          <w:sz w:val="18"/>
          <w:szCs w:val="18"/>
        </w:rPr>
        <w:t>// to track equipment inventory</w:t>
      </w:r>
    </w:p>
    <w:p w14:paraId="0AAE1F99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Table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_units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{</w:t>
      </w:r>
    </w:p>
    <w:p w14:paraId="54FEE5EE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id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[primary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key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]</w:t>
      </w:r>
    </w:p>
    <w:p w14:paraId="51C7C1E3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776606EA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purchasedDate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datetime</w:t>
      </w:r>
    </w:p>
    <w:p w14:paraId="20243CF7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608B4E"/>
          <w:sz w:val="18"/>
          <w:szCs w:val="18"/>
        </w:rPr>
        <w:t xml:space="preserve">// </w:t>
      </w:r>
      <w:proofErr w:type="spellStart"/>
      <w:r>
        <w:rPr>
          <w:rFonts w:ascii="Courier New" w:eastAsia="Courier New" w:hAnsi="Courier New" w:cs="Courier New"/>
          <w:color w:val="608B4E"/>
          <w:sz w:val="18"/>
          <w:szCs w:val="18"/>
        </w:rPr>
        <w:t>purchasedDate</w:t>
      </w:r>
      <w:proofErr w:type="spellEnd"/>
      <w:r>
        <w:rPr>
          <w:rFonts w:ascii="Courier New" w:eastAsia="Courier New" w:hAnsi="Courier New" w:cs="Courier New"/>
          <w:color w:val="608B4E"/>
          <w:sz w:val="18"/>
          <w:szCs w:val="18"/>
        </w:rPr>
        <w:t xml:space="preserve"> can be used to derive age of unit</w:t>
      </w:r>
    </w:p>
    <w:p w14:paraId="2943903F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>}</w:t>
      </w:r>
    </w:p>
    <w:p w14:paraId="2001836D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751BAB76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_</w:t>
      </w:r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unit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equipment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&gt; equipment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id </w:t>
      </w:r>
      <w:r>
        <w:rPr>
          <w:rFonts w:ascii="Courier New" w:eastAsia="Courier New" w:hAnsi="Courier New" w:cs="Courier New"/>
          <w:color w:val="608B4E"/>
          <w:sz w:val="18"/>
          <w:szCs w:val="18"/>
        </w:rPr>
        <w:t>// There can be many units of a an equipment type</w:t>
      </w:r>
    </w:p>
    <w:p w14:paraId="418DB6EB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74AF2252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_</w:t>
      </w:r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trip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equipment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- equipment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id</w:t>
      </w:r>
    </w:p>
    <w:p w14:paraId="7DC49288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7936573A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_</w:t>
      </w:r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trip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trip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- trip_type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id</w:t>
      </w:r>
    </w:p>
    <w:p w14:paraId="34BD3499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5997940B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required_trip_</w:t>
      </w:r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vaccination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trip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- trip_type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id</w:t>
      </w:r>
    </w:p>
    <w:p w14:paraId="27174842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433BD2C9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required_trip_</w:t>
      </w:r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vaccination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vaccination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- vaccination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id</w:t>
      </w:r>
    </w:p>
    <w:p w14:paraId="69123572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7A993ABD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customer_</w:t>
      </w:r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excursion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customer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- customer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id</w:t>
      </w:r>
    </w:p>
    <w:p w14:paraId="636F6D2D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44BC55C0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customer_</w:t>
      </w:r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excursion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excursion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- excursion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id</w:t>
      </w:r>
    </w:p>
    <w:p w14:paraId="08329101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16F17635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excursion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tripType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&gt; trip_type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id </w:t>
      </w:r>
      <w:r>
        <w:rPr>
          <w:rFonts w:ascii="Courier New" w:eastAsia="Courier New" w:hAnsi="Courier New" w:cs="Courier New"/>
          <w:color w:val="608B4E"/>
          <w:sz w:val="18"/>
          <w:szCs w:val="18"/>
        </w:rPr>
        <w:t>// There can be multiple excursions of the same trip type</w:t>
      </w:r>
    </w:p>
    <w:p w14:paraId="4850947D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565D52F4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customer_</w:t>
      </w:r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vaccionation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customer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- customer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id</w:t>
      </w:r>
    </w:p>
    <w:p w14:paraId="554448C9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37A9214F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customer_</w:t>
      </w:r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vaccionation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vaccination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- vaccination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id</w:t>
      </w:r>
    </w:p>
    <w:p w14:paraId="6E6FA8D1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4CAC40F4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customer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excursion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&gt; excursion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id </w:t>
      </w:r>
      <w:r>
        <w:rPr>
          <w:rFonts w:ascii="Courier New" w:eastAsia="Courier New" w:hAnsi="Courier New" w:cs="Courier New"/>
          <w:color w:val="608B4E"/>
          <w:sz w:val="18"/>
          <w:szCs w:val="18"/>
        </w:rPr>
        <w:t>// A customer can sign up for multiple excursions</w:t>
      </w:r>
    </w:p>
    <w:p w14:paraId="0744A131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6EE89264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_</w:t>
      </w:r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sale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equipment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- equipment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id</w:t>
      </w:r>
    </w:p>
    <w:p w14:paraId="6B44EC01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4E1ECEEF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_</w:t>
      </w:r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sale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customer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&gt; customer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id </w:t>
      </w:r>
      <w:r>
        <w:rPr>
          <w:rFonts w:ascii="Courier New" w:eastAsia="Courier New" w:hAnsi="Courier New" w:cs="Courier New"/>
          <w:color w:val="608B4E"/>
          <w:sz w:val="18"/>
          <w:szCs w:val="18"/>
        </w:rPr>
        <w:t>// A customer can make multiple transactions</w:t>
      </w:r>
    </w:p>
    <w:p w14:paraId="0EF5884F" w14:textId="77777777" w:rsidR="00E11C40" w:rsidRDefault="00E11C40"/>
    <w:p w14:paraId="7C7AFE3C" w14:textId="77777777" w:rsidR="00E11C40" w:rsidRDefault="00E11C40"/>
    <w:p w14:paraId="15784533" w14:textId="77777777" w:rsidR="00E11C40" w:rsidRDefault="00E11C40"/>
    <w:p w14:paraId="420383AE" w14:textId="77777777" w:rsidR="00E11C40" w:rsidRDefault="00000000">
      <w:r>
        <w:rPr>
          <w:noProof/>
        </w:rPr>
        <w:lastRenderedPageBreak/>
        <w:drawing>
          <wp:inline distT="114300" distB="114300" distL="114300" distR="114300" wp14:anchorId="1BDF6EFF" wp14:editId="65B1FCBC">
            <wp:extent cx="6205538" cy="4206638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205538" cy="420663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FED3191" w14:textId="77777777" w:rsidR="00A33BA1" w:rsidRDefault="00A33BA1"/>
    <w:p w14:paraId="169DB04A" w14:textId="77777777" w:rsidR="00A33BA1" w:rsidRDefault="00A33BA1"/>
    <w:p w14:paraId="7BA49D1C" w14:textId="77777777" w:rsidR="00A33BA1" w:rsidRDefault="00A33BA1"/>
    <w:p w14:paraId="3DB4FAA0" w14:textId="77777777" w:rsidR="00A33BA1" w:rsidRDefault="00A33BA1"/>
    <w:p w14:paraId="0221E257" w14:textId="77777777" w:rsidR="00A33BA1" w:rsidRDefault="00A33BA1"/>
    <w:p w14:paraId="1505C5A2" w14:textId="77777777" w:rsidR="00A33BA1" w:rsidRDefault="00A33BA1"/>
    <w:p w14:paraId="33F6032E" w14:textId="77777777" w:rsidR="00A33BA1" w:rsidRDefault="00A33BA1"/>
    <w:p w14:paraId="06EA4A88" w14:textId="77777777" w:rsidR="00A33BA1" w:rsidRDefault="00A33BA1"/>
    <w:p w14:paraId="7A8A9BBD" w14:textId="77777777" w:rsidR="00A33BA1" w:rsidRDefault="00A33BA1"/>
    <w:p w14:paraId="4943C831" w14:textId="77777777" w:rsidR="00A33BA1" w:rsidRDefault="00A33BA1"/>
    <w:p w14:paraId="3811AC3A" w14:textId="77777777" w:rsidR="00A33BA1" w:rsidRDefault="00A33BA1"/>
    <w:p w14:paraId="09E50F9F" w14:textId="77777777" w:rsidR="00A33BA1" w:rsidRDefault="00A33BA1"/>
    <w:p w14:paraId="77928DD6" w14:textId="77777777" w:rsidR="00A33BA1" w:rsidRDefault="00A33BA1"/>
    <w:p w14:paraId="6EC7BFB2" w14:textId="77777777" w:rsidR="00A33BA1" w:rsidRDefault="00A33BA1"/>
    <w:p w14:paraId="4D59C79A" w14:textId="77777777" w:rsidR="00A33BA1" w:rsidRDefault="00A33BA1"/>
    <w:p w14:paraId="4AFEDD1C" w14:textId="77777777" w:rsidR="00A33BA1" w:rsidRDefault="00A33BA1"/>
    <w:p w14:paraId="66DDBF2A" w14:textId="77777777" w:rsidR="00A33BA1" w:rsidRDefault="00A33BA1"/>
    <w:p w14:paraId="468F3700" w14:textId="77777777" w:rsidR="00A33BA1" w:rsidRDefault="00A33BA1"/>
    <w:p w14:paraId="01D33104" w14:textId="77777777" w:rsidR="00A33BA1" w:rsidRDefault="00A33BA1"/>
    <w:p w14:paraId="4F6E669A" w14:textId="77777777" w:rsidR="00A33BA1" w:rsidRDefault="00A33BA1"/>
    <w:p w14:paraId="47CC23E3" w14:textId="77777777" w:rsidR="00A33BA1" w:rsidRDefault="00A33BA1"/>
    <w:p w14:paraId="2603CA69" w14:textId="1D39CB84" w:rsidR="00A33BA1" w:rsidRPr="00A33BA1" w:rsidRDefault="00A33BA1" w:rsidP="00A33BA1">
      <w:r w:rsidRPr="00A33BA1">
        <w:lastRenderedPageBreak/>
        <w:t>Milestone #2</w:t>
      </w:r>
      <w:r>
        <w:t xml:space="preserve"> - </w:t>
      </w:r>
      <w:r w:rsidRPr="00A33BA1">
        <w:t>Displays the data in each table.</w:t>
      </w:r>
    </w:p>
    <w:p w14:paraId="4869BAD8" w14:textId="77777777" w:rsidR="00A33BA1" w:rsidRDefault="00A33BA1"/>
    <w:p w14:paraId="5DB86690" w14:textId="3268F82F" w:rsidR="00A33BA1" w:rsidRDefault="00A33BA1">
      <w:r>
        <w:rPr>
          <w:noProof/>
        </w:rPr>
        <w:drawing>
          <wp:inline distT="0" distB="0" distL="0" distR="0" wp14:anchorId="0005E59D" wp14:editId="677900DE">
            <wp:extent cx="2297609" cy="4010025"/>
            <wp:effectExtent l="0" t="0" r="7620" b="0"/>
            <wp:docPr id="1483763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376383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304530" cy="4022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2CE376" w14:textId="77777777" w:rsidR="00A33BA1" w:rsidRDefault="00A33BA1"/>
    <w:p w14:paraId="73093AD6" w14:textId="288232D2" w:rsidR="00A33BA1" w:rsidRDefault="00A33BA1">
      <w:r>
        <w:rPr>
          <w:noProof/>
        </w:rPr>
        <w:drawing>
          <wp:inline distT="0" distB="0" distL="0" distR="0" wp14:anchorId="25E47550" wp14:editId="1FF2E153">
            <wp:extent cx="2257425" cy="2671801"/>
            <wp:effectExtent l="0" t="0" r="0" b="0"/>
            <wp:docPr id="50510655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5106559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67994" cy="268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76352" w14:textId="77777777" w:rsidR="00A33BA1" w:rsidRDefault="00A33BA1"/>
    <w:p w14:paraId="68CF594E" w14:textId="5CCF7BC8" w:rsidR="00A33BA1" w:rsidRDefault="00A33BA1">
      <w:r>
        <w:rPr>
          <w:noProof/>
        </w:rPr>
        <w:lastRenderedPageBreak/>
        <w:drawing>
          <wp:inline distT="0" distB="0" distL="0" distR="0" wp14:anchorId="1ECC9355" wp14:editId="5DCD073E">
            <wp:extent cx="2410678" cy="4457700"/>
            <wp:effectExtent l="0" t="0" r="8890" b="0"/>
            <wp:docPr id="45620691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6206912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22274" cy="4479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54BDB" w14:textId="77777777" w:rsidR="00A33BA1" w:rsidRDefault="00A33BA1"/>
    <w:p w14:paraId="2ADB8565" w14:textId="66E7D4A0" w:rsidR="00A33BA1" w:rsidRDefault="00A33BA1">
      <w:r>
        <w:rPr>
          <w:noProof/>
        </w:rPr>
        <w:drawing>
          <wp:inline distT="0" distB="0" distL="0" distR="0" wp14:anchorId="66D4F542" wp14:editId="4C34D8D4">
            <wp:extent cx="2382682" cy="2838450"/>
            <wp:effectExtent l="0" t="0" r="0" b="0"/>
            <wp:docPr id="175201990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19901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85898" cy="2842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FECA9" w14:textId="6D7059CF" w:rsidR="00A33BA1" w:rsidRDefault="00A33BA1">
      <w:r>
        <w:rPr>
          <w:noProof/>
        </w:rPr>
        <w:lastRenderedPageBreak/>
        <w:drawing>
          <wp:inline distT="0" distB="0" distL="0" distR="0" wp14:anchorId="0A324580" wp14:editId="7BA5B836">
            <wp:extent cx="2406436" cy="5124450"/>
            <wp:effectExtent l="0" t="0" r="0" b="0"/>
            <wp:docPr id="1739516903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9516903" name="Picture 1" descr="A screenshot of a computer scree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13061" cy="5138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0FF68" w14:textId="77777777" w:rsidR="00A33BA1" w:rsidRDefault="00A33BA1"/>
    <w:p w14:paraId="3F34D322" w14:textId="2A090DE2" w:rsidR="00A33BA1" w:rsidRDefault="00A33BA1">
      <w:r>
        <w:rPr>
          <w:noProof/>
        </w:rPr>
        <w:lastRenderedPageBreak/>
        <w:drawing>
          <wp:inline distT="0" distB="0" distL="0" distR="0" wp14:anchorId="386651B2" wp14:editId="206CB86C">
            <wp:extent cx="1983251" cy="3829050"/>
            <wp:effectExtent l="0" t="0" r="0" b="0"/>
            <wp:docPr id="13236654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3665481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96810" cy="3855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8D100" w14:textId="77777777" w:rsidR="00A33BA1" w:rsidRDefault="00A33BA1"/>
    <w:p w14:paraId="078B1D07" w14:textId="360CAB25" w:rsidR="00A33BA1" w:rsidRDefault="00A33BA1">
      <w:r>
        <w:rPr>
          <w:noProof/>
        </w:rPr>
        <w:drawing>
          <wp:inline distT="0" distB="0" distL="0" distR="0" wp14:anchorId="1F0E7AFE" wp14:editId="51A74B78">
            <wp:extent cx="1971675" cy="2997300"/>
            <wp:effectExtent l="0" t="0" r="0" b="0"/>
            <wp:docPr id="128332248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3322488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984660" cy="3017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5AD5FD" w14:textId="77777777" w:rsidR="00A33BA1" w:rsidRDefault="00A33BA1"/>
    <w:p w14:paraId="3B443540" w14:textId="786A6EC9" w:rsidR="00A33BA1" w:rsidRDefault="00A7135C">
      <w:r>
        <w:rPr>
          <w:noProof/>
        </w:rPr>
        <w:lastRenderedPageBreak/>
        <w:drawing>
          <wp:inline distT="0" distB="0" distL="0" distR="0" wp14:anchorId="3C3732EB" wp14:editId="2AC0C068">
            <wp:extent cx="2387600" cy="4406900"/>
            <wp:effectExtent l="0" t="0" r="0" b="0"/>
            <wp:docPr id="1642716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271656" name="Picture 164271656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7600" cy="440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B6FAF" w14:textId="77777777" w:rsidR="00A33BA1" w:rsidRDefault="00A33BA1"/>
    <w:p w14:paraId="3A4BA968" w14:textId="5F10EB49" w:rsidR="00A33BA1" w:rsidRDefault="00A33BA1">
      <w:r>
        <w:rPr>
          <w:noProof/>
        </w:rPr>
        <w:drawing>
          <wp:inline distT="0" distB="0" distL="0" distR="0" wp14:anchorId="271F4BD4" wp14:editId="4C5346A5">
            <wp:extent cx="1698835" cy="3590925"/>
            <wp:effectExtent l="0" t="0" r="0" b="0"/>
            <wp:docPr id="142677521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6775216" name="Picture 1" descr="A screenshot of a computer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720244" cy="3636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5FB2D" w14:textId="77777777" w:rsidR="00A33BA1" w:rsidRDefault="00A33BA1"/>
    <w:p w14:paraId="7F15E783" w14:textId="29AB514E" w:rsidR="00A33BA1" w:rsidRDefault="00A33BA1">
      <w:r>
        <w:rPr>
          <w:noProof/>
        </w:rPr>
        <w:drawing>
          <wp:inline distT="0" distB="0" distL="0" distR="0" wp14:anchorId="2C5AD35C" wp14:editId="533F1EB6">
            <wp:extent cx="1408234" cy="2952750"/>
            <wp:effectExtent l="0" t="0" r="1905" b="0"/>
            <wp:docPr id="128296928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2969280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417780" cy="2972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AC3FC" w14:textId="77777777" w:rsidR="00A33BA1" w:rsidRDefault="00A33BA1"/>
    <w:p w14:paraId="35A943EF" w14:textId="7E2E773E" w:rsidR="00A33BA1" w:rsidRDefault="00A33BA1">
      <w:r>
        <w:rPr>
          <w:noProof/>
        </w:rPr>
        <w:drawing>
          <wp:inline distT="0" distB="0" distL="0" distR="0" wp14:anchorId="57A174A4" wp14:editId="5C15488A">
            <wp:extent cx="1427849" cy="3552825"/>
            <wp:effectExtent l="0" t="0" r="1270" b="0"/>
            <wp:docPr id="183972927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9729271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437284" cy="3576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33BA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5F204F"/>
    <w:multiLevelType w:val="multilevel"/>
    <w:tmpl w:val="3DE25370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B03426F"/>
    <w:multiLevelType w:val="multilevel"/>
    <w:tmpl w:val="AD3EB444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5AC87D40"/>
    <w:multiLevelType w:val="multilevel"/>
    <w:tmpl w:val="A33A60A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003316503">
    <w:abstractNumId w:val="1"/>
  </w:num>
  <w:num w:numId="2" w16cid:durableId="1063913469">
    <w:abstractNumId w:val="2"/>
  </w:num>
  <w:num w:numId="3" w16cid:durableId="3218536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yMLC0MDc1NbEwtTRV0lEKTi0uzszPAykwrAUA7Kuh1SwAAAA="/>
  </w:docVars>
  <w:rsids>
    <w:rsidRoot w:val="00E11C40"/>
    <w:rsid w:val="00041CFF"/>
    <w:rsid w:val="005E5F4E"/>
    <w:rsid w:val="00A33BA1"/>
    <w:rsid w:val="00A7135C"/>
    <w:rsid w:val="00AD75F2"/>
    <w:rsid w:val="00E11C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83F1B3"/>
  <w15:docId w15:val="{FDED544C-04B2-4D4A-AA91-A3252FC253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609</Words>
  <Characters>3474</Characters>
  <Application>Microsoft Office Word</Application>
  <DocSecurity>0</DocSecurity>
  <Lines>28</Lines>
  <Paragraphs>8</Paragraphs>
  <ScaleCrop>false</ScaleCrop>
  <Company/>
  <LinksUpToDate>false</LinksUpToDate>
  <CharactersWithSpaces>4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GO VEGA</dc:creator>
  <cp:lastModifiedBy>Sara Berryman</cp:lastModifiedBy>
  <cp:revision>3</cp:revision>
  <dcterms:created xsi:type="dcterms:W3CDTF">2024-07-12T05:07:00Z</dcterms:created>
  <dcterms:modified xsi:type="dcterms:W3CDTF">2024-07-12T0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3104485038b2a5d98529c0e11a15503cb3d026078fd8bb13f63ac65a909152d</vt:lpwstr>
  </property>
</Properties>
</file>